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4364028871a98ec8b564e7681cf03c0a955821"/>
      <w:r>
        <w:rPr>
          <w:b/>
        </w:rPr>
        <w:t xml:space="preserve">ПРОТОКОЛ ПРО РЕЗУЛЬТАТИ ЕЛЕКТРОННОГО АУКЦІОНУ № SPE001-UA-20230124-60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Мамалиг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лазні літ. А по вул. Головна, 38 в с. Стальнівці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Будівля лазні літ. А на вул. Головній, 38 в с. Стальнівці, Дністровського району, Чернівец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ьма Лариса Федорівна, ІПН/РНОКПП: 25981040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943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98 9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8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3 956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 2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3 667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5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зьма Лариса Федорівна, ІПН/РНОКПП: 2598104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Мамалиг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31:11Z</dcterms:created>
  <dcterms:modified xsi:type="dcterms:W3CDTF">2024-05-05T1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